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9EF420" w14:textId="77777777" w:rsidR="00DD1FC4" w:rsidRPr="00AB7F25" w:rsidRDefault="00720F33">
      <w:pPr>
        <w:spacing w:after="10"/>
        <w:ind w:left="34" w:right="5"/>
        <w:jc w:val="center"/>
        <w:rPr>
          <w:sz w:val="22"/>
        </w:rPr>
      </w:pPr>
      <w:bookmarkStart w:id="0" w:name="_GoBack"/>
      <w:bookmarkEnd w:id="0"/>
      <w:r w:rsidRPr="00AB7F25">
        <w:rPr>
          <w:b/>
          <w:sz w:val="22"/>
        </w:rPr>
        <w:t xml:space="preserve">ATLANTA TUSKEGEE ALUMNI CLUB, INC. </w:t>
      </w:r>
    </w:p>
    <w:p w14:paraId="00084037" w14:textId="77777777" w:rsidR="00DD1FC4" w:rsidRDefault="00720F33">
      <w:pPr>
        <w:spacing w:after="254"/>
        <w:ind w:left="34" w:right="5"/>
        <w:jc w:val="center"/>
      </w:pPr>
      <w:r>
        <w:rPr>
          <w:b/>
        </w:rPr>
        <w:t xml:space="preserve">Scholarship Guidelines </w:t>
      </w:r>
    </w:p>
    <w:p w14:paraId="57942BDF" w14:textId="77777777" w:rsidR="00DD1FC4" w:rsidRPr="00B01E5B" w:rsidRDefault="00720F33">
      <w:pPr>
        <w:spacing w:after="0" w:line="259" w:lineRule="auto"/>
        <w:ind w:left="-1"/>
        <w:rPr>
          <w:sz w:val="21"/>
          <w:szCs w:val="21"/>
        </w:rPr>
      </w:pPr>
      <w:r w:rsidRPr="00B01E5B">
        <w:rPr>
          <w:b/>
          <w:sz w:val="21"/>
          <w:szCs w:val="21"/>
        </w:rPr>
        <w:t xml:space="preserve">Basic Requirements: </w:t>
      </w:r>
    </w:p>
    <w:p w14:paraId="6A6400CF" w14:textId="5905AA5B" w:rsidR="00DD1FC4" w:rsidRPr="00B01E5B" w:rsidRDefault="00720F33" w:rsidP="00EA1C30">
      <w:pPr>
        <w:spacing w:after="10"/>
        <w:ind w:left="5"/>
        <w:rPr>
          <w:sz w:val="21"/>
          <w:szCs w:val="21"/>
        </w:rPr>
      </w:pPr>
      <w:r w:rsidRPr="00B01E5B">
        <w:rPr>
          <w:sz w:val="21"/>
          <w:szCs w:val="21"/>
        </w:rPr>
        <w:t xml:space="preserve">Each applicant must be a </w:t>
      </w:r>
      <w:r w:rsidR="00EA1C30" w:rsidRPr="00B01E5B">
        <w:rPr>
          <w:sz w:val="21"/>
          <w:szCs w:val="21"/>
        </w:rPr>
        <w:t>metro-Atlanta resident (</w:t>
      </w:r>
      <w:r w:rsidRPr="00B01E5B">
        <w:rPr>
          <w:sz w:val="21"/>
          <w:szCs w:val="21"/>
        </w:rPr>
        <w:t xml:space="preserve">Clayton, Cobb, DeKalb, </w:t>
      </w:r>
      <w:r w:rsidR="006A5EFA" w:rsidRPr="00B01E5B">
        <w:rPr>
          <w:sz w:val="21"/>
          <w:szCs w:val="21"/>
        </w:rPr>
        <w:t>Douglas, Fayette, Fulton,</w:t>
      </w:r>
      <w:r w:rsidRPr="00B01E5B">
        <w:rPr>
          <w:sz w:val="21"/>
          <w:szCs w:val="21"/>
        </w:rPr>
        <w:t xml:space="preserve"> Gwinnett</w:t>
      </w:r>
      <w:r w:rsidR="00EA1C30" w:rsidRPr="00B01E5B">
        <w:rPr>
          <w:sz w:val="21"/>
          <w:szCs w:val="21"/>
        </w:rPr>
        <w:t>,</w:t>
      </w:r>
      <w:r w:rsidR="006A5EFA" w:rsidRPr="00B01E5B">
        <w:rPr>
          <w:sz w:val="21"/>
          <w:szCs w:val="21"/>
        </w:rPr>
        <w:t xml:space="preserve"> Henry</w:t>
      </w:r>
      <w:r w:rsidR="00EA1C30" w:rsidRPr="00B01E5B">
        <w:rPr>
          <w:sz w:val="21"/>
          <w:szCs w:val="21"/>
        </w:rPr>
        <w:t>, or Rockdale</w:t>
      </w:r>
      <w:r w:rsidR="006A5EFA" w:rsidRPr="00B01E5B">
        <w:rPr>
          <w:sz w:val="21"/>
          <w:szCs w:val="21"/>
        </w:rPr>
        <w:t xml:space="preserve"> </w:t>
      </w:r>
      <w:r w:rsidRPr="00B01E5B">
        <w:rPr>
          <w:sz w:val="21"/>
          <w:szCs w:val="21"/>
        </w:rPr>
        <w:t>counties), currently enrolled at Tuskegee University as a full time student and have a minimum cumulative grade point average (CGPA) of 3.0. In addition, each applicant must be eligible to receive financial assistance and have an active financial aid record on file at</w:t>
      </w:r>
      <w:r w:rsidR="00EA1C30" w:rsidRPr="00B01E5B">
        <w:rPr>
          <w:sz w:val="21"/>
          <w:szCs w:val="21"/>
        </w:rPr>
        <w:t xml:space="preserve"> Tuskegee University by </w:t>
      </w:r>
      <w:r w:rsidR="006A5EFA" w:rsidRPr="00B01E5B">
        <w:rPr>
          <w:b/>
          <w:sz w:val="21"/>
          <w:szCs w:val="21"/>
        </w:rPr>
        <w:t xml:space="preserve">March </w:t>
      </w:r>
      <w:r w:rsidR="006A3B3B" w:rsidRPr="00B01E5B">
        <w:rPr>
          <w:b/>
          <w:sz w:val="21"/>
          <w:szCs w:val="21"/>
        </w:rPr>
        <w:t>2</w:t>
      </w:r>
      <w:r w:rsidR="00A63367" w:rsidRPr="00B01E5B">
        <w:rPr>
          <w:b/>
          <w:sz w:val="21"/>
          <w:szCs w:val="21"/>
        </w:rPr>
        <w:t>3</w:t>
      </w:r>
      <w:r w:rsidR="006A3B3B" w:rsidRPr="00B01E5B">
        <w:rPr>
          <w:b/>
          <w:sz w:val="21"/>
          <w:szCs w:val="21"/>
        </w:rPr>
        <w:t>, 20</w:t>
      </w:r>
      <w:r w:rsidR="00A63367" w:rsidRPr="00B01E5B">
        <w:rPr>
          <w:b/>
          <w:sz w:val="21"/>
          <w:szCs w:val="21"/>
        </w:rPr>
        <w:t>20</w:t>
      </w:r>
      <w:r w:rsidRPr="00B01E5B">
        <w:rPr>
          <w:sz w:val="21"/>
          <w:szCs w:val="21"/>
        </w:rPr>
        <w:t>.</w:t>
      </w:r>
    </w:p>
    <w:p w14:paraId="197FFF8F" w14:textId="77777777" w:rsidR="00EA1C30" w:rsidRPr="00B01E5B" w:rsidRDefault="00EA1C30" w:rsidP="00EA1C30">
      <w:pPr>
        <w:pStyle w:val="NoSpacing"/>
        <w:rPr>
          <w:sz w:val="21"/>
          <w:szCs w:val="21"/>
        </w:rPr>
      </w:pPr>
    </w:p>
    <w:p w14:paraId="5E7BDC2D" w14:textId="77777777" w:rsidR="00DD1FC4" w:rsidRPr="00B01E5B" w:rsidRDefault="00720F33">
      <w:pPr>
        <w:spacing w:after="246" w:line="259" w:lineRule="auto"/>
        <w:ind w:left="-1"/>
        <w:rPr>
          <w:sz w:val="21"/>
          <w:szCs w:val="21"/>
        </w:rPr>
      </w:pPr>
      <w:r w:rsidRPr="00B01E5B">
        <w:rPr>
          <w:b/>
          <w:sz w:val="21"/>
          <w:szCs w:val="21"/>
        </w:rPr>
        <w:t>INCLUDE AND/</w:t>
      </w:r>
      <w:r w:rsidR="00AD4342" w:rsidRPr="00B01E5B">
        <w:rPr>
          <w:b/>
          <w:sz w:val="21"/>
          <w:szCs w:val="21"/>
        </w:rPr>
        <w:t>OR ATTACH WITH THIS APPLICATION</w:t>
      </w:r>
    </w:p>
    <w:p w14:paraId="50BA9246" w14:textId="77777777" w:rsidR="00DD1FC4" w:rsidRPr="00B01E5B" w:rsidRDefault="00720F33" w:rsidP="00EA1C30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B01E5B">
        <w:rPr>
          <w:sz w:val="21"/>
          <w:szCs w:val="21"/>
        </w:rPr>
        <w:t>A brief autobiography of at least 500 words, which should include:</w:t>
      </w:r>
    </w:p>
    <w:p w14:paraId="208A5ECC" w14:textId="77777777" w:rsidR="00DD1FC4" w:rsidRPr="00B01E5B" w:rsidRDefault="00720F33" w:rsidP="00B01E5B">
      <w:pPr>
        <w:pStyle w:val="ListParagraph"/>
        <w:numPr>
          <w:ilvl w:val="0"/>
          <w:numId w:val="4"/>
        </w:numPr>
        <w:spacing w:after="10"/>
        <w:ind w:left="540"/>
        <w:rPr>
          <w:sz w:val="21"/>
          <w:szCs w:val="21"/>
        </w:rPr>
      </w:pPr>
      <w:r w:rsidRPr="00B01E5B">
        <w:rPr>
          <w:sz w:val="21"/>
          <w:szCs w:val="21"/>
        </w:rPr>
        <w:t>Your reason for applying for this scholarship</w:t>
      </w:r>
    </w:p>
    <w:p w14:paraId="77638A01" w14:textId="6A8126B6" w:rsidR="00DD1FC4" w:rsidRPr="00B01E5B" w:rsidRDefault="00EA1C30" w:rsidP="00B01E5B">
      <w:pPr>
        <w:pStyle w:val="ListParagraph"/>
        <w:numPr>
          <w:ilvl w:val="0"/>
          <w:numId w:val="4"/>
        </w:numPr>
        <w:ind w:left="720" w:hanging="190"/>
        <w:rPr>
          <w:sz w:val="21"/>
          <w:szCs w:val="21"/>
        </w:rPr>
      </w:pPr>
      <w:r w:rsidRPr="00B01E5B">
        <w:rPr>
          <w:sz w:val="21"/>
          <w:szCs w:val="21"/>
        </w:rPr>
        <w:t xml:space="preserve">A non-academic activity you have participated in </w:t>
      </w:r>
      <w:r w:rsidR="00766CDB" w:rsidRPr="00B01E5B">
        <w:rPr>
          <w:sz w:val="21"/>
          <w:szCs w:val="21"/>
        </w:rPr>
        <w:t xml:space="preserve">while a student </w:t>
      </w:r>
      <w:r w:rsidRPr="00B01E5B">
        <w:rPr>
          <w:sz w:val="21"/>
          <w:szCs w:val="21"/>
        </w:rPr>
        <w:t>at Tuskegee</w:t>
      </w:r>
      <w:r w:rsidR="00B01E5B" w:rsidRPr="00B01E5B">
        <w:rPr>
          <w:sz w:val="21"/>
          <w:szCs w:val="21"/>
        </w:rPr>
        <w:t xml:space="preserve"> </w:t>
      </w:r>
      <w:r w:rsidRPr="00B01E5B">
        <w:rPr>
          <w:sz w:val="21"/>
          <w:szCs w:val="21"/>
        </w:rPr>
        <w:t>University, and the po</w:t>
      </w:r>
      <w:r w:rsidR="00BA471F" w:rsidRPr="00B01E5B">
        <w:rPr>
          <w:sz w:val="21"/>
          <w:szCs w:val="21"/>
        </w:rPr>
        <w:t>sitive impact it has had on you.</w:t>
      </w:r>
    </w:p>
    <w:p w14:paraId="40B236A8" w14:textId="77777777" w:rsidR="00BA471F" w:rsidRPr="00B01E5B" w:rsidRDefault="00BA471F" w:rsidP="00BA471F">
      <w:pPr>
        <w:pStyle w:val="ListParagraph"/>
        <w:ind w:left="292" w:firstLine="0"/>
        <w:rPr>
          <w:sz w:val="21"/>
          <w:szCs w:val="21"/>
        </w:rPr>
      </w:pPr>
    </w:p>
    <w:p w14:paraId="0FE7B342" w14:textId="77777777" w:rsidR="00DD1FC4" w:rsidRPr="00B01E5B" w:rsidRDefault="00720F33" w:rsidP="00BA471F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B01E5B">
        <w:rPr>
          <w:sz w:val="21"/>
          <w:szCs w:val="21"/>
        </w:rPr>
        <w:t>One page resume</w:t>
      </w:r>
      <w:r w:rsidR="00EA1C30" w:rsidRPr="00B01E5B">
        <w:rPr>
          <w:sz w:val="21"/>
          <w:szCs w:val="21"/>
        </w:rPr>
        <w:t xml:space="preserve"> </w:t>
      </w:r>
    </w:p>
    <w:p w14:paraId="46D4B7DA" w14:textId="77777777" w:rsidR="00DD1FC4" w:rsidRPr="00B01E5B" w:rsidRDefault="00720F33" w:rsidP="00BA471F">
      <w:pPr>
        <w:numPr>
          <w:ilvl w:val="0"/>
          <w:numId w:val="5"/>
        </w:numPr>
        <w:rPr>
          <w:sz w:val="21"/>
          <w:szCs w:val="21"/>
        </w:rPr>
      </w:pPr>
      <w:r w:rsidRPr="00B01E5B">
        <w:rPr>
          <w:sz w:val="21"/>
          <w:szCs w:val="21"/>
        </w:rPr>
        <w:t>Transcript showing cumulative GPA (CGPA).</w:t>
      </w:r>
    </w:p>
    <w:p w14:paraId="699E0DF8" w14:textId="77777777" w:rsidR="00DD1FC4" w:rsidRPr="00B01E5B" w:rsidRDefault="00720F33" w:rsidP="00BA471F">
      <w:pPr>
        <w:numPr>
          <w:ilvl w:val="0"/>
          <w:numId w:val="5"/>
        </w:numPr>
        <w:spacing w:after="177"/>
        <w:rPr>
          <w:sz w:val="21"/>
          <w:szCs w:val="21"/>
        </w:rPr>
      </w:pPr>
      <w:r w:rsidRPr="00B01E5B">
        <w:rPr>
          <w:sz w:val="21"/>
          <w:szCs w:val="21"/>
        </w:rPr>
        <w:t>Two (2) letters of references are required: one academic reference (on official</w:t>
      </w:r>
      <w:r w:rsidR="006A5EFA" w:rsidRPr="00B01E5B">
        <w:rPr>
          <w:sz w:val="21"/>
          <w:szCs w:val="21"/>
        </w:rPr>
        <w:t xml:space="preserve"> </w:t>
      </w:r>
      <w:r w:rsidRPr="00B01E5B">
        <w:rPr>
          <w:sz w:val="21"/>
          <w:szCs w:val="21"/>
        </w:rPr>
        <w:t xml:space="preserve">school letterhead) and one character reference. These letters should be returned to the Atlanta Tuskegee Alumni Club address below. </w:t>
      </w:r>
      <w:r w:rsidRPr="00B01E5B">
        <w:rPr>
          <w:b/>
          <w:i/>
          <w:sz w:val="21"/>
          <w:szCs w:val="21"/>
        </w:rPr>
        <w:t xml:space="preserve">References cannot be related to the applicant. </w:t>
      </w:r>
    </w:p>
    <w:p w14:paraId="6F8AD2E2" w14:textId="05E5EE00" w:rsidR="00DD1FC4" w:rsidRPr="00B01E5B" w:rsidRDefault="006A5EFA" w:rsidP="00BA471F">
      <w:pPr>
        <w:numPr>
          <w:ilvl w:val="0"/>
          <w:numId w:val="5"/>
        </w:numPr>
        <w:spacing w:after="10"/>
        <w:rPr>
          <w:sz w:val="21"/>
          <w:szCs w:val="21"/>
        </w:rPr>
      </w:pPr>
      <w:r w:rsidRPr="00B01E5B">
        <w:rPr>
          <w:sz w:val="21"/>
          <w:szCs w:val="21"/>
        </w:rPr>
        <w:t>Professional photo of yourself</w:t>
      </w:r>
      <w:r w:rsidR="00A63367" w:rsidRPr="00B01E5B">
        <w:rPr>
          <w:sz w:val="21"/>
          <w:szCs w:val="21"/>
        </w:rPr>
        <w:t xml:space="preserve"> (attach)</w:t>
      </w:r>
    </w:p>
    <w:p w14:paraId="3BC9289B" w14:textId="77777777" w:rsidR="00521FDD" w:rsidRPr="00B01E5B" w:rsidRDefault="00521FDD" w:rsidP="00521FDD">
      <w:pPr>
        <w:pStyle w:val="NoSpacing"/>
        <w:ind w:left="0" w:firstLine="0"/>
        <w:rPr>
          <w:sz w:val="21"/>
          <w:szCs w:val="21"/>
        </w:rPr>
      </w:pPr>
    </w:p>
    <w:p w14:paraId="2F278991" w14:textId="06F9D97E" w:rsidR="006A5EFA" w:rsidRPr="00B01E5B" w:rsidRDefault="006A3B3B" w:rsidP="00BA471F">
      <w:pPr>
        <w:pStyle w:val="NoSpacing"/>
        <w:numPr>
          <w:ilvl w:val="0"/>
          <w:numId w:val="5"/>
        </w:numPr>
        <w:rPr>
          <w:sz w:val="21"/>
          <w:szCs w:val="21"/>
        </w:rPr>
      </w:pPr>
      <w:r w:rsidRPr="00B01E5B">
        <w:rPr>
          <w:sz w:val="21"/>
          <w:szCs w:val="21"/>
        </w:rPr>
        <w:t>Confirmation of a 20</w:t>
      </w:r>
      <w:r w:rsidR="00A63367" w:rsidRPr="00B01E5B">
        <w:rPr>
          <w:sz w:val="21"/>
          <w:szCs w:val="21"/>
        </w:rPr>
        <w:t>20</w:t>
      </w:r>
      <w:r w:rsidRPr="00B01E5B">
        <w:rPr>
          <w:sz w:val="21"/>
          <w:szCs w:val="21"/>
        </w:rPr>
        <w:t>-202</w:t>
      </w:r>
      <w:r w:rsidR="00A63367" w:rsidRPr="00B01E5B">
        <w:rPr>
          <w:sz w:val="21"/>
          <w:szCs w:val="21"/>
        </w:rPr>
        <w:t>1</w:t>
      </w:r>
      <w:r w:rsidR="006A5EFA" w:rsidRPr="00B01E5B">
        <w:rPr>
          <w:sz w:val="21"/>
          <w:szCs w:val="21"/>
        </w:rPr>
        <w:t xml:space="preserve"> FAFSA</w:t>
      </w:r>
    </w:p>
    <w:p w14:paraId="1AD54F8D" w14:textId="77777777" w:rsidR="006A5EFA" w:rsidRPr="00B01E5B" w:rsidRDefault="006A5EFA" w:rsidP="006A5EFA">
      <w:pPr>
        <w:spacing w:after="10"/>
        <w:ind w:left="322" w:firstLine="0"/>
        <w:rPr>
          <w:sz w:val="21"/>
          <w:szCs w:val="21"/>
        </w:rPr>
      </w:pPr>
    </w:p>
    <w:p w14:paraId="04599FD4" w14:textId="77777777" w:rsidR="00DD1FC4" w:rsidRPr="00B01E5B" w:rsidRDefault="00720F33">
      <w:pPr>
        <w:spacing w:after="114"/>
        <w:ind w:left="5" w:right="127"/>
        <w:rPr>
          <w:sz w:val="21"/>
          <w:szCs w:val="21"/>
        </w:rPr>
      </w:pPr>
      <w:r w:rsidRPr="00B01E5B">
        <w:rPr>
          <w:sz w:val="21"/>
          <w:szCs w:val="21"/>
        </w:rPr>
        <w:t xml:space="preserve">Please return a copy of this document, signed and dated after reading the statement below: </w:t>
      </w:r>
    </w:p>
    <w:p w14:paraId="7D55460E" w14:textId="77777777" w:rsidR="00DD1FC4" w:rsidRPr="00B01E5B" w:rsidRDefault="00720F33">
      <w:pPr>
        <w:ind w:left="5"/>
        <w:rPr>
          <w:sz w:val="21"/>
          <w:szCs w:val="21"/>
        </w:rPr>
      </w:pPr>
      <w:r w:rsidRPr="00B01E5B">
        <w:rPr>
          <w:sz w:val="21"/>
          <w:szCs w:val="21"/>
        </w:rPr>
        <w:t>I certify that I did not receive any assistance in composing or writing the attached autobiography, and that all the information contained herein is true and corre</w:t>
      </w:r>
      <w:r w:rsidR="00C77054" w:rsidRPr="00B01E5B">
        <w:rPr>
          <w:sz w:val="21"/>
          <w:szCs w:val="21"/>
        </w:rPr>
        <w:t>ct to the best of my knowledge.</w:t>
      </w:r>
    </w:p>
    <w:p w14:paraId="4B6D7036" w14:textId="77777777" w:rsidR="00DD1FC4" w:rsidRPr="00B01E5B" w:rsidRDefault="00720F33">
      <w:pPr>
        <w:spacing w:after="521"/>
        <w:ind w:left="5"/>
        <w:rPr>
          <w:sz w:val="21"/>
          <w:szCs w:val="21"/>
        </w:rPr>
      </w:pPr>
      <w:r w:rsidRPr="00B01E5B">
        <w:rPr>
          <w:sz w:val="21"/>
          <w:szCs w:val="21"/>
        </w:rPr>
        <w:t xml:space="preserve">I understand that the document and statements accompanying this application will not be </w:t>
      </w:r>
      <w:proofErr w:type="gramStart"/>
      <w:r w:rsidRPr="00B01E5B">
        <w:rPr>
          <w:sz w:val="21"/>
          <w:szCs w:val="21"/>
        </w:rPr>
        <w:t>returned</w:t>
      </w:r>
      <w:proofErr w:type="gramEnd"/>
      <w:r w:rsidRPr="00B01E5B">
        <w:rPr>
          <w:sz w:val="21"/>
          <w:szCs w:val="21"/>
        </w:rPr>
        <w:t xml:space="preserve"> to me. </w:t>
      </w:r>
    </w:p>
    <w:p w14:paraId="40769B76" w14:textId="77777777" w:rsidR="00DD1FC4" w:rsidRPr="00AB7F25" w:rsidRDefault="00720F33">
      <w:pPr>
        <w:spacing w:after="777"/>
        <w:ind w:left="5"/>
        <w:rPr>
          <w:sz w:val="21"/>
          <w:szCs w:val="21"/>
        </w:rPr>
      </w:pPr>
      <w:r w:rsidRPr="00AB7F25">
        <w:rPr>
          <w:sz w:val="21"/>
          <w:szCs w:val="21"/>
        </w:rPr>
        <w:t xml:space="preserve">Applicant’s Signature________________________ Date______________________ </w:t>
      </w:r>
    </w:p>
    <w:p w14:paraId="2136E186" w14:textId="77777777" w:rsidR="00DD1FC4" w:rsidRDefault="00720F33">
      <w:pPr>
        <w:spacing w:after="10"/>
        <w:ind w:left="34" w:right="4"/>
        <w:jc w:val="center"/>
      </w:pPr>
      <w:r>
        <w:rPr>
          <w:b/>
        </w:rPr>
        <w:t xml:space="preserve">ATLANTA TUSKEGEE ALUMNI CLUB, INC. </w:t>
      </w:r>
    </w:p>
    <w:p w14:paraId="51769B7C" w14:textId="77777777" w:rsidR="00DD1FC4" w:rsidRDefault="00720F33">
      <w:pPr>
        <w:spacing w:after="10"/>
        <w:ind w:left="34" w:right="4"/>
        <w:jc w:val="center"/>
      </w:pPr>
      <w:r>
        <w:rPr>
          <w:b/>
        </w:rPr>
        <w:t xml:space="preserve">C/o Scholarship Committee </w:t>
      </w:r>
    </w:p>
    <w:p w14:paraId="4E37BAAA" w14:textId="77777777" w:rsidR="00DD1FC4" w:rsidRDefault="006A3B3B">
      <w:pPr>
        <w:spacing w:after="10"/>
        <w:ind w:left="34" w:right="3"/>
        <w:jc w:val="center"/>
      </w:pPr>
      <w:r>
        <w:rPr>
          <w:b/>
        </w:rPr>
        <w:t xml:space="preserve"> P. O. Box 91817</w:t>
      </w:r>
    </w:p>
    <w:p w14:paraId="4B00E4B3" w14:textId="77777777" w:rsidR="00AB7F25" w:rsidRPr="00AB7F25" w:rsidRDefault="00720F33" w:rsidP="00AB7F25">
      <w:pPr>
        <w:pStyle w:val="NoSpacing"/>
        <w:jc w:val="center"/>
        <w:rPr>
          <w:b/>
        </w:rPr>
      </w:pPr>
      <w:r w:rsidRPr="00AB7F25">
        <w:rPr>
          <w:b/>
        </w:rPr>
        <w:t>Atlanta, GA 30364</w:t>
      </w:r>
    </w:p>
    <w:p w14:paraId="7C5271CD" w14:textId="77777777" w:rsidR="00AB7F25" w:rsidRDefault="00301502" w:rsidP="00AB7F25">
      <w:pPr>
        <w:pStyle w:val="NoSpacing"/>
        <w:jc w:val="center"/>
        <w:rPr>
          <w:b/>
        </w:rPr>
      </w:pPr>
      <w:hyperlink r:id="rId6" w:history="1">
        <w:r w:rsidR="00AB7F25" w:rsidRPr="00CF7DBE">
          <w:rPr>
            <w:rStyle w:val="Hyperlink"/>
            <w:b/>
          </w:rPr>
          <w:t>scholarships@atlantatuskegeealumni.com</w:t>
        </w:r>
      </w:hyperlink>
    </w:p>
    <w:p w14:paraId="01E4D052" w14:textId="77777777" w:rsidR="00DD1FC4" w:rsidRDefault="00720F33" w:rsidP="00AB7F25">
      <w:pPr>
        <w:pStyle w:val="NoSpacing"/>
        <w:jc w:val="center"/>
        <w:rPr>
          <w:b/>
          <w:i/>
        </w:rPr>
      </w:pPr>
      <w:r>
        <w:rPr>
          <w:b/>
          <w:i/>
        </w:rPr>
        <w:t>Incomplete applications will not be considered</w:t>
      </w:r>
    </w:p>
    <w:p w14:paraId="42187D3B" w14:textId="77777777" w:rsidR="00AB7F25" w:rsidRDefault="00AB7F25" w:rsidP="00AB7F25">
      <w:pPr>
        <w:pStyle w:val="NoSpacing"/>
        <w:jc w:val="center"/>
        <w:rPr>
          <w:b/>
          <w:i/>
        </w:rPr>
      </w:pPr>
    </w:p>
    <w:p w14:paraId="4089170E" w14:textId="77777777" w:rsidR="00DD1FC4" w:rsidRDefault="00720F33" w:rsidP="00AB7F25">
      <w:pPr>
        <w:pStyle w:val="NoSpacing"/>
        <w:jc w:val="center"/>
      </w:pPr>
      <w:r>
        <w:rPr>
          <w:b/>
          <w:sz w:val="24"/>
        </w:rPr>
        <w:lastRenderedPageBreak/>
        <w:t>ATLANTA TUSKEGEE ALUMNI CLUB, INC.</w:t>
      </w:r>
    </w:p>
    <w:p w14:paraId="66463DAA" w14:textId="77777777" w:rsidR="00DD1FC4" w:rsidRDefault="00720F33">
      <w:pPr>
        <w:spacing w:after="0" w:line="259" w:lineRule="auto"/>
        <w:ind w:left="34" w:right="3"/>
        <w:jc w:val="center"/>
      </w:pPr>
      <w:r>
        <w:rPr>
          <w:b/>
          <w:sz w:val="24"/>
        </w:rPr>
        <w:t xml:space="preserve">C/o Scholarship Committee </w:t>
      </w:r>
    </w:p>
    <w:p w14:paraId="2FB88AD6" w14:textId="77777777" w:rsidR="00DD1FC4" w:rsidRDefault="00720F33">
      <w:pPr>
        <w:spacing w:after="0" w:line="259" w:lineRule="auto"/>
        <w:ind w:left="34"/>
        <w:jc w:val="center"/>
      </w:pPr>
      <w:r>
        <w:rPr>
          <w:b/>
          <w:sz w:val="24"/>
        </w:rPr>
        <w:t xml:space="preserve">P. O. Box 91817 </w:t>
      </w:r>
    </w:p>
    <w:p w14:paraId="55B2F2AE" w14:textId="77777777" w:rsidR="00DD1FC4" w:rsidRDefault="00720F33">
      <w:pPr>
        <w:spacing w:after="247" w:line="259" w:lineRule="auto"/>
        <w:ind w:left="34" w:right="1"/>
        <w:jc w:val="center"/>
      </w:pPr>
      <w:r>
        <w:rPr>
          <w:b/>
          <w:sz w:val="24"/>
        </w:rPr>
        <w:t xml:space="preserve">Atlanta, GA 30364 </w:t>
      </w:r>
    </w:p>
    <w:p w14:paraId="4D14ED3A" w14:textId="5F519ADB" w:rsidR="00DD1FC4" w:rsidRPr="00B01E5B" w:rsidRDefault="00720F33">
      <w:pPr>
        <w:spacing w:after="518"/>
        <w:ind w:left="5"/>
        <w:rPr>
          <w:sz w:val="22"/>
        </w:rPr>
      </w:pPr>
      <w:r w:rsidRPr="00B01E5B">
        <w:rPr>
          <w:sz w:val="22"/>
        </w:rPr>
        <w:t>February 20</w:t>
      </w:r>
      <w:r w:rsidR="00A63367" w:rsidRPr="00B01E5B">
        <w:rPr>
          <w:sz w:val="22"/>
        </w:rPr>
        <w:t>20</w:t>
      </w:r>
    </w:p>
    <w:p w14:paraId="36DDB91D" w14:textId="77777777" w:rsidR="00DD1FC4" w:rsidRPr="00B01E5B" w:rsidRDefault="00720F33">
      <w:pPr>
        <w:ind w:left="5"/>
        <w:rPr>
          <w:sz w:val="22"/>
        </w:rPr>
      </w:pPr>
      <w:r w:rsidRPr="00B01E5B">
        <w:rPr>
          <w:sz w:val="22"/>
        </w:rPr>
        <w:t xml:space="preserve">Dear Applicant: </w:t>
      </w:r>
    </w:p>
    <w:p w14:paraId="73136EB7" w14:textId="625DDCC9" w:rsidR="00DD1FC4" w:rsidRPr="00B01E5B" w:rsidRDefault="00720F33">
      <w:pPr>
        <w:spacing w:after="363" w:line="239" w:lineRule="auto"/>
        <w:ind w:left="5" w:right="367"/>
        <w:jc w:val="both"/>
        <w:rPr>
          <w:sz w:val="22"/>
        </w:rPr>
      </w:pPr>
      <w:r w:rsidRPr="00B01E5B">
        <w:rPr>
          <w:sz w:val="22"/>
        </w:rPr>
        <w:t>You are invited to apply for an academic scholarship award given annually by the Atlanta Tuskegee Alumni Club, Inc</w:t>
      </w:r>
      <w:r w:rsidR="00AB7F25" w:rsidRPr="00B01E5B">
        <w:rPr>
          <w:sz w:val="22"/>
        </w:rPr>
        <w:t>.</w:t>
      </w:r>
      <w:r w:rsidRPr="00B01E5B">
        <w:rPr>
          <w:sz w:val="22"/>
        </w:rPr>
        <w:t xml:space="preserve"> (ATAC). This scholarship will be awarded to a Metro-Atlanta area student currently enrolled at Tuskegee University based upon criteria set forth in our “Scholarship Guidelines” (attached). Additional scholarship information can be found at </w:t>
      </w:r>
      <w:hyperlink r:id="rId7" w:history="1">
        <w:r w:rsidRPr="00B01E5B">
          <w:rPr>
            <w:rStyle w:val="Hyperlink"/>
            <w:sz w:val="22"/>
          </w:rPr>
          <w:t>www.atlantatuskegeealumni.com/scholarships</w:t>
        </w:r>
      </w:hyperlink>
      <w:r w:rsidRPr="00B01E5B">
        <w:rPr>
          <w:sz w:val="22"/>
        </w:rPr>
        <w:t>.  The Financial Aid Office will award the scholarship in accordance with the schedule in effect at Tuskegee University for the fall semester of the year 20</w:t>
      </w:r>
      <w:r w:rsidR="00A63367" w:rsidRPr="00B01E5B">
        <w:rPr>
          <w:sz w:val="22"/>
        </w:rPr>
        <w:t>20</w:t>
      </w:r>
      <w:r w:rsidRPr="00B01E5B">
        <w:rPr>
          <w:sz w:val="22"/>
        </w:rPr>
        <w:t xml:space="preserve">. Applicants must have financial aid applications filed with the Financial Aid Office by </w:t>
      </w:r>
      <w:r w:rsidRPr="00B01E5B">
        <w:rPr>
          <w:b/>
          <w:sz w:val="22"/>
        </w:rPr>
        <w:t>March 2</w:t>
      </w:r>
      <w:r w:rsidR="00A63367" w:rsidRPr="00B01E5B">
        <w:rPr>
          <w:b/>
          <w:sz w:val="22"/>
        </w:rPr>
        <w:t>3</w:t>
      </w:r>
      <w:r w:rsidRPr="00B01E5B">
        <w:rPr>
          <w:b/>
          <w:sz w:val="22"/>
        </w:rPr>
        <w:t>, 20</w:t>
      </w:r>
      <w:r w:rsidR="00A63367" w:rsidRPr="00B01E5B">
        <w:rPr>
          <w:b/>
          <w:sz w:val="22"/>
        </w:rPr>
        <w:t>20</w:t>
      </w:r>
      <w:r w:rsidR="006A3B3B" w:rsidRPr="00B01E5B">
        <w:rPr>
          <w:sz w:val="22"/>
        </w:rPr>
        <w:t>.</w:t>
      </w:r>
    </w:p>
    <w:p w14:paraId="4B8B52DF" w14:textId="01A3D70F" w:rsidR="00DD1FC4" w:rsidRDefault="00720F33">
      <w:pPr>
        <w:spacing w:after="66" w:line="239" w:lineRule="auto"/>
        <w:ind w:left="5" w:right="367"/>
        <w:jc w:val="both"/>
        <w:rPr>
          <w:sz w:val="22"/>
        </w:rPr>
      </w:pPr>
      <w:r w:rsidRPr="00B01E5B">
        <w:rPr>
          <w:sz w:val="22"/>
        </w:rPr>
        <w:t>If you meet all of the qualifications set forth in the “Scholarship Guidelines,” please complete the enclosed application and attach a brief autobiography, a one page resume, Transcript, professional photo, two letters of reference</w:t>
      </w:r>
      <w:r w:rsidR="006A3B3B" w:rsidRPr="00B01E5B">
        <w:rPr>
          <w:sz w:val="22"/>
        </w:rPr>
        <w:t>, and confirmation of a 20</w:t>
      </w:r>
      <w:r w:rsidR="00A63367" w:rsidRPr="00B01E5B">
        <w:rPr>
          <w:sz w:val="22"/>
        </w:rPr>
        <w:t>20</w:t>
      </w:r>
      <w:r w:rsidR="006A3B3B" w:rsidRPr="00B01E5B">
        <w:rPr>
          <w:sz w:val="22"/>
        </w:rPr>
        <w:t>-202</w:t>
      </w:r>
      <w:r w:rsidR="00A63367" w:rsidRPr="00B01E5B">
        <w:rPr>
          <w:sz w:val="22"/>
        </w:rPr>
        <w:t>1</w:t>
      </w:r>
      <w:r w:rsidR="00910128" w:rsidRPr="00B01E5B">
        <w:rPr>
          <w:sz w:val="22"/>
        </w:rPr>
        <w:t xml:space="preserve"> FAFSA</w:t>
      </w:r>
      <w:r w:rsidRPr="00B01E5B">
        <w:rPr>
          <w:sz w:val="22"/>
        </w:rPr>
        <w:t xml:space="preserve">. To help expedite your packet to the Scholarship Committee, please mail it to the following address: </w:t>
      </w:r>
    </w:p>
    <w:p w14:paraId="057E186B" w14:textId="77777777" w:rsidR="00B01E5B" w:rsidRPr="00B01E5B" w:rsidRDefault="00B01E5B">
      <w:pPr>
        <w:spacing w:after="66" w:line="239" w:lineRule="auto"/>
        <w:ind w:left="5" w:right="367"/>
        <w:jc w:val="both"/>
        <w:rPr>
          <w:sz w:val="22"/>
        </w:rPr>
      </w:pPr>
    </w:p>
    <w:p w14:paraId="3AF72089" w14:textId="77777777" w:rsidR="00DD1FC4" w:rsidRPr="00B01E5B" w:rsidRDefault="00720F33">
      <w:pPr>
        <w:spacing w:after="10"/>
        <w:ind w:left="34" w:right="5"/>
        <w:jc w:val="center"/>
        <w:rPr>
          <w:sz w:val="22"/>
        </w:rPr>
      </w:pPr>
      <w:r w:rsidRPr="00B01E5B">
        <w:rPr>
          <w:b/>
          <w:sz w:val="22"/>
        </w:rPr>
        <w:t xml:space="preserve">Atlanta Tuskegee Alumni Club, Inc. </w:t>
      </w:r>
    </w:p>
    <w:p w14:paraId="35A7F459" w14:textId="77777777" w:rsidR="00DD1FC4" w:rsidRPr="00B01E5B" w:rsidRDefault="00720F33">
      <w:pPr>
        <w:spacing w:after="10"/>
        <w:ind w:left="34" w:right="5"/>
        <w:jc w:val="center"/>
        <w:rPr>
          <w:sz w:val="22"/>
        </w:rPr>
      </w:pPr>
      <w:r w:rsidRPr="00B01E5B">
        <w:rPr>
          <w:b/>
          <w:sz w:val="22"/>
        </w:rPr>
        <w:t xml:space="preserve">C/o Scholarship Committee </w:t>
      </w:r>
    </w:p>
    <w:p w14:paraId="0755C63D" w14:textId="77777777" w:rsidR="00DD1FC4" w:rsidRPr="00B01E5B" w:rsidRDefault="00720F33">
      <w:pPr>
        <w:spacing w:after="10"/>
        <w:ind w:left="34" w:right="5"/>
        <w:jc w:val="center"/>
        <w:rPr>
          <w:sz w:val="22"/>
        </w:rPr>
      </w:pPr>
      <w:r w:rsidRPr="00B01E5B">
        <w:rPr>
          <w:b/>
          <w:sz w:val="22"/>
        </w:rPr>
        <w:t xml:space="preserve"> P.O. Box 91817  </w:t>
      </w:r>
    </w:p>
    <w:p w14:paraId="00A2C5B7" w14:textId="77777777" w:rsidR="00DD1FC4" w:rsidRPr="00B01E5B" w:rsidRDefault="00720F33">
      <w:pPr>
        <w:spacing w:after="539"/>
        <w:ind w:left="34" w:right="6"/>
        <w:jc w:val="center"/>
        <w:rPr>
          <w:sz w:val="22"/>
        </w:rPr>
      </w:pPr>
      <w:r w:rsidRPr="00B01E5B">
        <w:rPr>
          <w:b/>
          <w:sz w:val="22"/>
        </w:rPr>
        <w:t xml:space="preserve">Atlanta, GA 30364 </w:t>
      </w:r>
    </w:p>
    <w:p w14:paraId="7F87AFC1" w14:textId="77777777" w:rsidR="00DD1FC4" w:rsidRPr="00B01E5B" w:rsidRDefault="00720F33" w:rsidP="00910128">
      <w:pPr>
        <w:spacing w:after="0" w:line="259" w:lineRule="auto"/>
        <w:ind w:left="4" w:firstLine="0"/>
        <w:rPr>
          <w:rFonts w:eastAsia="Times New Roman"/>
          <w:sz w:val="22"/>
        </w:rPr>
      </w:pPr>
      <w:r w:rsidRPr="00B01E5B">
        <w:rPr>
          <w:rFonts w:eastAsia="Times New Roman"/>
          <w:sz w:val="22"/>
        </w:rPr>
        <w:t xml:space="preserve">You may also e-mail it to ATAC </w:t>
      </w:r>
      <w:r w:rsidR="00910128" w:rsidRPr="00B01E5B">
        <w:rPr>
          <w:rFonts w:eastAsia="Times New Roman"/>
          <w:sz w:val="22"/>
        </w:rPr>
        <w:t>Scholarship Committee</w:t>
      </w:r>
      <w:r w:rsidRPr="00B01E5B">
        <w:rPr>
          <w:rFonts w:eastAsia="Times New Roman"/>
          <w:sz w:val="22"/>
        </w:rPr>
        <w:t xml:space="preserve"> at </w:t>
      </w:r>
      <w:hyperlink r:id="rId8" w:history="1">
        <w:r w:rsidR="00910128" w:rsidRPr="00B01E5B">
          <w:rPr>
            <w:rStyle w:val="Hyperlink"/>
            <w:rFonts w:eastAsia="Times New Roman"/>
            <w:sz w:val="22"/>
          </w:rPr>
          <w:t>scholarships@atlantatuskegeealumni.</w:t>
        </w:r>
        <w:r w:rsidR="00910128" w:rsidRPr="00B01E5B">
          <w:rPr>
            <w:rStyle w:val="Hyperlink"/>
            <w:rFonts w:eastAsia="Times New Roman"/>
            <w:sz w:val="22"/>
            <w:u w:color="0000FF"/>
          </w:rPr>
          <w:t>com</w:t>
        </w:r>
      </w:hyperlink>
      <w:r w:rsidRPr="00B01E5B">
        <w:rPr>
          <w:rFonts w:eastAsia="Times New Roman"/>
          <w:sz w:val="22"/>
        </w:rPr>
        <w:t>.</w:t>
      </w:r>
    </w:p>
    <w:p w14:paraId="136E7AC0" w14:textId="77777777" w:rsidR="00910128" w:rsidRPr="00B01E5B" w:rsidRDefault="00910128" w:rsidP="00910128">
      <w:pPr>
        <w:spacing w:after="0" w:line="259" w:lineRule="auto"/>
        <w:ind w:left="4" w:firstLine="0"/>
        <w:rPr>
          <w:rFonts w:eastAsia="Times New Roman"/>
          <w:sz w:val="22"/>
        </w:rPr>
      </w:pPr>
    </w:p>
    <w:p w14:paraId="1067CB87" w14:textId="77777777" w:rsidR="00910128" w:rsidRPr="00B01E5B" w:rsidRDefault="00720F33" w:rsidP="00910128">
      <w:pPr>
        <w:pStyle w:val="NoSpacing"/>
        <w:rPr>
          <w:sz w:val="22"/>
        </w:rPr>
      </w:pPr>
      <w:r w:rsidRPr="00B01E5B">
        <w:rPr>
          <w:sz w:val="22"/>
        </w:rPr>
        <w:t xml:space="preserve">The Scholarship Committee must receive all entries on or before </w:t>
      </w:r>
    </w:p>
    <w:p w14:paraId="78F7C139" w14:textId="147251ED" w:rsidR="00DD1FC4" w:rsidRPr="00B01E5B" w:rsidRDefault="006A3B3B" w:rsidP="00910128">
      <w:pPr>
        <w:pStyle w:val="NoSpacing"/>
        <w:rPr>
          <w:sz w:val="22"/>
        </w:rPr>
      </w:pPr>
      <w:r w:rsidRPr="00B01E5B">
        <w:rPr>
          <w:b/>
          <w:sz w:val="22"/>
        </w:rPr>
        <w:t>Friday, March 2</w:t>
      </w:r>
      <w:r w:rsidR="00A63367" w:rsidRPr="00B01E5B">
        <w:rPr>
          <w:b/>
          <w:sz w:val="22"/>
        </w:rPr>
        <w:t>7</w:t>
      </w:r>
      <w:r w:rsidR="00720F33" w:rsidRPr="00B01E5B">
        <w:rPr>
          <w:b/>
          <w:sz w:val="22"/>
        </w:rPr>
        <w:t>, 20</w:t>
      </w:r>
      <w:r w:rsidR="00A63367" w:rsidRPr="00B01E5B">
        <w:rPr>
          <w:b/>
          <w:sz w:val="22"/>
        </w:rPr>
        <w:t>20</w:t>
      </w:r>
      <w:r w:rsidR="00910128" w:rsidRPr="00B01E5B">
        <w:rPr>
          <w:b/>
          <w:sz w:val="22"/>
        </w:rPr>
        <w:t>, 11:59 P.M. EST</w:t>
      </w:r>
      <w:r w:rsidR="00910128" w:rsidRPr="00B01E5B">
        <w:rPr>
          <w:sz w:val="22"/>
        </w:rPr>
        <w:t xml:space="preserve">. </w:t>
      </w:r>
    </w:p>
    <w:p w14:paraId="53BC96FA" w14:textId="77777777" w:rsidR="00910128" w:rsidRPr="00B01E5B" w:rsidRDefault="00910128">
      <w:pPr>
        <w:ind w:left="5"/>
        <w:rPr>
          <w:sz w:val="22"/>
        </w:rPr>
      </w:pPr>
    </w:p>
    <w:p w14:paraId="04F8C49F" w14:textId="77777777" w:rsidR="00DD1FC4" w:rsidRPr="00B01E5B" w:rsidRDefault="00720F33">
      <w:pPr>
        <w:ind w:left="5"/>
        <w:rPr>
          <w:sz w:val="22"/>
        </w:rPr>
      </w:pPr>
      <w:r w:rsidRPr="00B01E5B">
        <w:rPr>
          <w:sz w:val="22"/>
        </w:rPr>
        <w:t xml:space="preserve">Sincerely, </w:t>
      </w:r>
    </w:p>
    <w:p w14:paraId="569BCC65" w14:textId="77777777" w:rsidR="00DD1FC4" w:rsidRPr="00B01E5B" w:rsidRDefault="00720F33">
      <w:pPr>
        <w:ind w:left="5"/>
        <w:rPr>
          <w:sz w:val="22"/>
        </w:rPr>
      </w:pPr>
      <w:r w:rsidRPr="00B01E5B">
        <w:rPr>
          <w:sz w:val="22"/>
        </w:rPr>
        <w:t xml:space="preserve">Atlanta Tuskegee Alumni Club Scholarship Committee </w:t>
      </w:r>
    </w:p>
    <w:p w14:paraId="31FD2738" w14:textId="77777777" w:rsidR="00DD1FC4" w:rsidRPr="00B01E5B" w:rsidRDefault="00720F33">
      <w:pPr>
        <w:spacing w:after="10"/>
        <w:ind w:left="5"/>
        <w:rPr>
          <w:sz w:val="22"/>
        </w:rPr>
      </w:pPr>
      <w:r w:rsidRPr="00B01E5B">
        <w:rPr>
          <w:sz w:val="22"/>
        </w:rPr>
        <w:t xml:space="preserve">Enclosures:  </w:t>
      </w:r>
    </w:p>
    <w:p w14:paraId="57D651BB" w14:textId="77777777" w:rsidR="00DD1FC4" w:rsidRPr="00B01E5B" w:rsidRDefault="00720F33">
      <w:pPr>
        <w:spacing w:after="10"/>
        <w:ind w:left="5"/>
        <w:rPr>
          <w:sz w:val="22"/>
        </w:rPr>
      </w:pPr>
      <w:r w:rsidRPr="00B01E5B">
        <w:rPr>
          <w:sz w:val="22"/>
        </w:rPr>
        <w:t xml:space="preserve">Application </w:t>
      </w:r>
    </w:p>
    <w:p w14:paraId="540A4A39" w14:textId="77777777" w:rsidR="00DD1FC4" w:rsidRPr="00B01E5B" w:rsidRDefault="00720F33">
      <w:pPr>
        <w:ind w:left="5"/>
        <w:rPr>
          <w:sz w:val="22"/>
        </w:rPr>
      </w:pPr>
      <w:r w:rsidRPr="00B01E5B">
        <w:rPr>
          <w:sz w:val="22"/>
        </w:rPr>
        <w:t xml:space="preserve">Scholarship Guidelines </w:t>
      </w:r>
    </w:p>
    <w:p w14:paraId="29CE5E00" w14:textId="77777777" w:rsidR="006A3B3B" w:rsidRDefault="006A3B3B">
      <w:pPr>
        <w:ind w:left="5"/>
      </w:pPr>
    </w:p>
    <w:p w14:paraId="6CF8F20D" w14:textId="77777777" w:rsidR="006A3B3B" w:rsidRDefault="006A3B3B">
      <w:pPr>
        <w:spacing w:after="10"/>
        <w:ind w:left="34" w:right="5"/>
        <w:jc w:val="center"/>
        <w:rPr>
          <w:b/>
          <w:sz w:val="21"/>
          <w:szCs w:val="21"/>
        </w:rPr>
      </w:pPr>
    </w:p>
    <w:p w14:paraId="256AC493" w14:textId="77777777" w:rsidR="006A3B3B" w:rsidRDefault="006A3B3B">
      <w:pPr>
        <w:spacing w:after="10"/>
        <w:ind w:left="34" w:right="5"/>
        <w:jc w:val="center"/>
        <w:rPr>
          <w:b/>
          <w:sz w:val="21"/>
          <w:szCs w:val="21"/>
        </w:rPr>
      </w:pPr>
    </w:p>
    <w:p w14:paraId="0C040BF4" w14:textId="77777777" w:rsidR="006A3B3B" w:rsidRDefault="006A3B3B">
      <w:pPr>
        <w:spacing w:after="10"/>
        <w:ind w:left="34" w:right="5"/>
        <w:jc w:val="center"/>
        <w:rPr>
          <w:b/>
          <w:sz w:val="21"/>
          <w:szCs w:val="21"/>
        </w:rPr>
      </w:pPr>
    </w:p>
    <w:p w14:paraId="124B4D3C" w14:textId="77777777" w:rsidR="00DD1FC4" w:rsidRPr="00910128" w:rsidRDefault="00720F33">
      <w:pPr>
        <w:spacing w:after="10"/>
        <w:ind w:left="34" w:right="5"/>
        <w:jc w:val="center"/>
        <w:rPr>
          <w:sz w:val="21"/>
          <w:szCs w:val="21"/>
        </w:rPr>
      </w:pPr>
      <w:r w:rsidRPr="00910128">
        <w:rPr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0" wp14:anchorId="55C80E0B" wp14:editId="76CFA75E">
            <wp:simplePos x="0" y="0"/>
            <wp:positionH relativeFrom="column">
              <wp:posOffset>5002213</wp:posOffset>
            </wp:positionH>
            <wp:positionV relativeFrom="paragraph">
              <wp:posOffset>-875147</wp:posOffset>
            </wp:positionV>
            <wp:extent cx="1564664" cy="1564664"/>
            <wp:effectExtent l="0" t="0" r="0" b="0"/>
            <wp:wrapSquare wrapText="bothSides"/>
            <wp:docPr id="141" name="Picture 1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64664" cy="15646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10128">
        <w:rPr>
          <w:b/>
          <w:sz w:val="21"/>
          <w:szCs w:val="21"/>
        </w:rPr>
        <w:t>ATLANTA TUSKEGEE ALUMNI CLUB, INC.</w:t>
      </w:r>
      <w:r w:rsidRPr="00910128">
        <w:rPr>
          <w:sz w:val="21"/>
          <w:szCs w:val="21"/>
        </w:rPr>
        <w:t xml:space="preserve"> </w:t>
      </w:r>
    </w:p>
    <w:p w14:paraId="6DDEB61C" w14:textId="77777777" w:rsidR="00DD1FC4" w:rsidRPr="00910128" w:rsidRDefault="00720F33">
      <w:pPr>
        <w:spacing w:after="10"/>
        <w:ind w:left="34" w:right="2"/>
        <w:jc w:val="center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P. O. Box 91817 </w:t>
      </w:r>
    </w:p>
    <w:p w14:paraId="13FD3CAC" w14:textId="77777777" w:rsidR="00DD1FC4" w:rsidRPr="00910128" w:rsidRDefault="00720F33">
      <w:pPr>
        <w:spacing w:after="10"/>
        <w:ind w:left="34" w:right="4"/>
        <w:jc w:val="center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 Atlanta, GA 30364 </w:t>
      </w:r>
    </w:p>
    <w:p w14:paraId="750D468E" w14:textId="77777777" w:rsidR="00DD1FC4" w:rsidRPr="00910128" w:rsidRDefault="00720F33">
      <w:pPr>
        <w:spacing w:after="251"/>
        <w:ind w:left="34" w:right="2"/>
        <w:jc w:val="center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 Scholarship Application </w:t>
      </w:r>
    </w:p>
    <w:p w14:paraId="1958BF02" w14:textId="77777777" w:rsidR="00DD1FC4" w:rsidRPr="00910128" w:rsidRDefault="00720F33">
      <w:pPr>
        <w:spacing w:after="246" w:line="259" w:lineRule="auto"/>
        <w:ind w:left="-1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Please Print or Type </w:t>
      </w:r>
    </w:p>
    <w:p w14:paraId="7CA4684B" w14:textId="77777777" w:rsidR="00DD1FC4" w:rsidRPr="00910128" w:rsidRDefault="00720F33">
      <w:pPr>
        <w:spacing w:after="10"/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Name: _____________________________________________________________ </w:t>
      </w:r>
    </w:p>
    <w:p w14:paraId="4A420AC5" w14:textId="77777777" w:rsidR="00DD1FC4" w:rsidRPr="00910128" w:rsidRDefault="00720F33">
      <w:pPr>
        <w:ind w:left="717"/>
        <w:rPr>
          <w:sz w:val="21"/>
          <w:szCs w:val="21"/>
        </w:rPr>
      </w:pPr>
      <w:r w:rsidRPr="00910128">
        <w:rPr>
          <w:sz w:val="21"/>
          <w:szCs w:val="21"/>
        </w:rPr>
        <w:t xml:space="preserve"> Last                                          First                                        Middle </w:t>
      </w:r>
    </w:p>
    <w:p w14:paraId="62A3F56A" w14:textId="77777777" w:rsidR="00C0272C" w:rsidRDefault="00720F33" w:rsidP="00C0272C">
      <w:pPr>
        <w:pStyle w:val="NoSpacing"/>
      </w:pPr>
      <w:r w:rsidRPr="00910128">
        <w:t>Permanent Address: _________________</w:t>
      </w:r>
      <w:r w:rsidR="00C0272C">
        <w:t>______________________________</w:t>
      </w:r>
    </w:p>
    <w:p w14:paraId="470AD925" w14:textId="77777777" w:rsidR="00DD1FC4" w:rsidRPr="00910128" w:rsidRDefault="00720F33" w:rsidP="00C0272C">
      <w:pPr>
        <w:pStyle w:val="NoSpacing"/>
        <w:ind w:left="2174" w:firstLine="706"/>
      </w:pPr>
      <w:r w:rsidRPr="00910128">
        <w:t xml:space="preserve">Street Address </w:t>
      </w:r>
    </w:p>
    <w:p w14:paraId="06394107" w14:textId="77777777" w:rsidR="00C0272C" w:rsidRDefault="00C0272C" w:rsidP="00C0272C">
      <w:pPr>
        <w:pStyle w:val="NoSpacing"/>
      </w:pPr>
    </w:p>
    <w:p w14:paraId="5D806230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>City _____________ State______ Zip Code___________ County ______________</w:t>
      </w:r>
      <w:r w:rsidR="00C0272C">
        <w:rPr>
          <w:sz w:val="21"/>
          <w:szCs w:val="21"/>
        </w:rPr>
        <w:t>___</w:t>
      </w:r>
    </w:p>
    <w:p w14:paraId="2143B191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>Best Contact Number (_____) __________________________________________</w:t>
      </w:r>
    </w:p>
    <w:p w14:paraId="3CFFD142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Personal </w:t>
      </w:r>
      <w:proofErr w:type="gramStart"/>
      <w:r w:rsidRPr="00910128">
        <w:rPr>
          <w:sz w:val="21"/>
          <w:szCs w:val="21"/>
        </w:rPr>
        <w:t>Email :_</w:t>
      </w:r>
      <w:proofErr w:type="gramEnd"/>
      <w:r w:rsidRPr="00910128">
        <w:rPr>
          <w:sz w:val="21"/>
          <w:szCs w:val="21"/>
        </w:rPr>
        <w:t xml:space="preserve">______________________________________________ </w:t>
      </w:r>
    </w:p>
    <w:p w14:paraId="3D0B92B0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T.U. </w:t>
      </w:r>
      <w:proofErr w:type="gramStart"/>
      <w:r w:rsidRPr="00910128">
        <w:rPr>
          <w:sz w:val="21"/>
          <w:szCs w:val="21"/>
        </w:rPr>
        <w:t>Email :</w:t>
      </w:r>
      <w:proofErr w:type="gramEnd"/>
      <w:r w:rsidRPr="00910128">
        <w:rPr>
          <w:sz w:val="21"/>
          <w:szCs w:val="21"/>
        </w:rPr>
        <w:t xml:space="preserve"> __________________________________________________ </w:t>
      </w:r>
    </w:p>
    <w:p w14:paraId="00074F3F" w14:textId="77777777" w:rsidR="00DD1FC4" w:rsidRPr="00910128" w:rsidRDefault="00720F33">
      <w:pPr>
        <w:spacing w:after="246" w:line="259" w:lineRule="auto"/>
        <w:ind w:left="-1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Personal Data </w:t>
      </w:r>
    </w:p>
    <w:p w14:paraId="3377C72E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Major: _____________________________________________ C.G.P.A. ________ </w:t>
      </w:r>
    </w:p>
    <w:p w14:paraId="1520F865" w14:textId="48ECEA2F" w:rsidR="00DD1FC4" w:rsidRPr="00910128" w:rsidRDefault="000E2C90">
      <w:pPr>
        <w:ind w:left="5"/>
        <w:rPr>
          <w:sz w:val="21"/>
          <w:szCs w:val="21"/>
        </w:rPr>
      </w:pPr>
      <w:r>
        <w:rPr>
          <w:sz w:val="21"/>
          <w:szCs w:val="21"/>
        </w:rPr>
        <w:t>Fall 20</w:t>
      </w:r>
      <w:r w:rsidR="00A63367">
        <w:rPr>
          <w:sz w:val="21"/>
          <w:szCs w:val="21"/>
        </w:rPr>
        <w:t>20</w:t>
      </w:r>
      <w:r w:rsidR="00720F33" w:rsidRPr="00910128">
        <w:rPr>
          <w:sz w:val="21"/>
          <w:szCs w:val="21"/>
        </w:rPr>
        <w:t xml:space="preserve"> Classification (check one) </w:t>
      </w:r>
      <w:proofErr w:type="gramStart"/>
      <w:r w:rsidR="00720F33" w:rsidRPr="00910128">
        <w:rPr>
          <w:sz w:val="21"/>
          <w:szCs w:val="21"/>
        </w:rPr>
        <w:t>Sophomore</w:t>
      </w:r>
      <w:proofErr w:type="gramEnd"/>
      <w:r w:rsidR="00720F33" w:rsidRPr="00910128">
        <w:rPr>
          <w:sz w:val="21"/>
          <w:szCs w:val="21"/>
        </w:rPr>
        <w:t xml:space="preserve"> _____ Junior _____ Senior ______</w:t>
      </w:r>
    </w:p>
    <w:p w14:paraId="2CE60326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Student Identification Number: ____________________________________ </w:t>
      </w:r>
    </w:p>
    <w:p w14:paraId="0F139516" w14:textId="77777777" w:rsidR="00DD1FC4" w:rsidRPr="00910128" w:rsidRDefault="00720F33">
      <w:pPr>
        <w:spacing w:after="246" w:line="259" w:lineRule="auto"/>
        <w:ind w:left="-1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Academic Reference (1) </w:t>
      </w:r>
    </w:p>
    <w:p w14:paraId="7D4B1D05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Full Name __________________________________________________________ </w:t>
      </w:r>
    </w:p>
    <w:p w14:paraId="45A53337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Address ____________________________________________________________ </w:t>
      </w:r>
    </w:p>
    <w:p w14:paraId="6DAA9C1F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City_______________________________ State______ Zip Code______________ </w:t>
      </w:r>
    </w:p>
    <w:p w14:paraId="4534349E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Telephone Number: (____) __________________________Ext: _______________ </w:t>
      </w:r>
    </w:p>
    <w:p w14:paraId="7ED365D7" w14:textId="77777777" w:rsidR="00DD1FC4" w:rsidRPr="00910128" w:rsidRDefault="00720F33">
      <w:pPr>
        <w:spacing w:after="246" w:line="259" w:lineRule="auto"/>
        <w:ind w:left="-1"/>
        <w:rPr>
          <w:sz w:val="21"/>
          <w:szCs w:val="21"/>
        </w:rPr>
      </w:pPr>
      <w:r w:rsidRPr="00910128">
        <w:rPr>
          <w:b/>
          <w:sz w:val="21"/>
          <w:szCs w:val="21"/>
        </w:rPr>
        <w:t xml:space="preserve">Character Reference (2) </w:t>
      </w:r>
    </w:p>
    <w:p w14:paraId="0EF6DE26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Full Name__________________________________________________________ </w:t>
      </w:r>
    </w:p>
    <w:p w14:paraId="2FB500CB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Address ___________________________________________________________ </w:t>
      </w:r>
    </w:p>
    <w:p w14:paraId="4DEC2CEF" w14:textId="77777777" w:rsidR="00DD1FC4" w:rsidRPr="00910128" w:rsidRDefault="00720F33">
      <w:pPr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City_______________________________ State ______ Zip Code_____________ </w:t>
      </w:r>
    </w:p>
    <w:p w14:paraId="7884A7B6" w14:textId="77777777" w:rsidR="00910128" w:rsidRDefault="00720F33">
      <w:pPr>
        <w:spacing w:after="10"/>
        <w:ind w:left="5"/>
        <w:rPr>
          <w:sz w:val="21"/>
          <w:szCs w:val="21"/>
        </w:rPr>
      </w:pPr>
      <w:r w:rsidRPr="00910128">
        <w:rPr>
          <w:sz w:val="21"/>
          <w:szCs w:val="21"/>
        </w:rPr>
        <w:t xml:space="preserve">Telephone Number: (____) ______________________________________ </w:t>
      </w:r>
    </w:p>
    <w:p w14:paraId="1422D79F" w14:textId="77777777" w:rsidR="00910128" w:rsidRDefault="00910128">
      <w:pPr>
        <w:spacing w:after="10"/>
        <w:ind w:left="5"/>
        <w:rPr>
          <w:sz w:val="21"/>
          <w:szCs w:val="21"/>
        </w:rPr>
      </w:pPr>
    </w:p>
    <w:p w14:paraId="41B2C114" w14:textId="77777777" w:rsidR="00DD1FC4" w:rsidRPr="00910128" w:rsidRDefault="00720F33" w:rsidP="00910128">
      <w:pPr>
        <w:spacing w:after="10"/>
        <w:ind w:left="5"/>
        <w:jc w:val="center"/>
        <w:rPr>
          <w:sz w:val="24"/>
          <w:szCs w:val="24"/>
        </w:rPr>
      </w:pPr>
      <w:r w:rsidRPr="00910128">
        <w:rPr>
          <w:b/>
          <w:sz w:val="24"/>
          <w:szCs w:val="24"/>
        </w:rPr>
        <w:t>ATLANTA TUSKEGEE ALUMNI CLUB, INC.</w:t>
      </w:r>
    </w:p>
    <w:p w14:paraId="01A5F103" w14:textId="77777777" w:rsidR="00DD1FC4" w:rsidRPr="00910128" w:rsidRDefault="00720F33">
      <w:pPr>
        <w:spacing w:after="254"/>
        <w:ind w:left="34"/>
        <w:jc w:val="center"/>
        <w:rPr>
          <w:sz w:val="24"/>
          <w:szCs w:val="24"/>
        </w:rPr>
      </w:pPr>
      <w:r w:rsidRPr="00910128">
        <w:rPr>
          <w:b/>
          <w:sz w:val="24"/>
          <w:szCs w:val="24"/>
        </w:rPr>
        <w:t xml:space="preserve">Scholarship Guidelines Continue </w:t>
      </w:r>
    </w:p>
    <w:p w14:paraId="561BC446" w14:textId="77777777" w:rsidR="00DD1FC4" w:rsidRDefault="00720F33">
      <w:pPr>
        <w:spacing w:after="246" w:line="259" w:lineRule="auto"/>
        <w:ind w:left="-1"/>
      </w:pPr>
      <w:r>
        <w:rPr>
          <w:b/>
        </w:rPr>
        <w:t xml:space="preserve">EVALUATION CRITERIA </w:t>
      </w:r>
    </w:p>
    <w:p w14:paraId="02459683" w14:textId="77777777" w:rsidR="00DD1FC4" w:rsidRPr="00B01E5B" w:rsidRDefault="00720F33">
      <w:pPr>
        <w:ind w:left="5"/>
        <w:rPr>
          <w:sz w:val="22"/>
        </w:rPr>
      </w:pPr>
      <w:r w:rsidRPr="00B01E5B">
        <w:rPr>
          <w:sz w:val="22"/>
        </w:rPr>
        <w:t xml:space="preserve">The following are guidelines that will be used to insure consistency and fairness in the selection process. </w:t>
      </w:r>
    </w:p>
    <w:p w14:paraId="42ABDFCE" w14:textId="77777777" w:rsidR="00DD1FC4" w:rsidRPr="00B01E5B" w:rsidRDefault="00720F33" w:rsidP="00C77054">
      <w:pPr>
        <w:spacing w:after="10"/>
        <w:ind w:left="5"/>
        <w:rPr>
          <w:sz w:val="22"/>
        </w:rPr>
      </w:pPr>
      <w:r w:rsidRPr="00B01E5B">
        <w:rPr>
          <w:sz w:val="22"/>
        </w:rPr>
        <w:t xml:space="preserve">Each applicant must be a </w:t>
      </w:r>
      <w:r w:rsidR="00C77054" w:rsidRPr="00B01E5B">
        <w:rPr>
          <w:sz w:val="22"/>
        </w:rPr>
        <w:t>metro-Atlanta resident (</w:t>
      </w:r>
      <w:r w:rsidRPr="00B01E5B">
        <w:rPr>
          <w:sz w:val="22"/>
        </w:rPr>
        <w:t>Clayton, Cobb, DeKalb, Douglas, Fayette, Fulton,</w:t>
      </w:r>
      <w:r w:rsidR="005F48ED" w:rsidRPr="00B01E5B">
        <w:rPr>
          <w:sz w:val="22"/>
        </w:rPr>
        <w:t xml:space="preserve"> </w:t>
      </w:r>
      <w:r w:rsidRPr="00B01E5B">
        <w:rPr>
          <w:sz w:val="22"/>
        </w:rPr>
        <w:t>Gwinnett</w:t>
      </w:r>
      <w:r w:rsidR="00C77054" w:rsidRPr="00B01E5B">
        <w:rPr>
          <w:sz w:val="22"/>
        </w:rPr>
        <w:t>,</w:t>
      </w:r>
      <w:r w:rsidR="005F48ED" w:rsidRPr="00B01E5B">
        <w:rPr>
          <w:sz w:val="22"/>
        </w:rPr>
        <w:t xml:space="preserve"> Henry</w:t>
      </w:r>
      <w:r w:rsidR="00B371AC" w:rsidRPr="00B01E5B">
        <w:rPr>
          <w:sz w:val="22"/>
        </w:rPr>
        <w:t>, or Rockdale counties</w:t>
      </w:r>
      <w:r w:rsidRPr="00B01E5B">
        <w:rPr>
          <w:sz w:val="22"/>
        </w:rPr>
        <w:t>) and currently enrolled at Tuskegee University, full time (</w:t>
      </w:r>
      <w:r w:rsidRPr="00B01E5B">
        <w:rPr>
          <w:b/>
          <w:sz w:val="22"/>
        </w:rPr>
        <w:t>at least a 2</w:t>
      </w:r>
      <w:r w:rsidRPr="00B01E5B">
        <w:rPr>
          <w:b/>
          <w:sz w:val="22"/>
          <w:vertAlign w:val="superscript"/>
        </w:rPr>
        <w:t>nd</w:t>
      </w:r>
      <w:r w:rsidRPr="00B01E5B">
        <w:rPr>
          <w:b/>
          <w:sz w:val="22"/>
        </w:rPr>
        <w:t xml:space="preserve"> semester freshman</w:t>
      </w:r>
      <w:r w:rsidRPr="00B01E5B">
        <w:rPr>
          <w:sz w:val="22"/>
        </w:rPr>
        <w:t xml:space="preserve">) and have at least a 3.0 cumulative grade point average (CGPA) </w:t>
      </w:r>
    </w:p>
    <w:p w14:paraId="56B5AEDD" w14:textId="1D6636B7" w:rsidR="00DD1FC4" w:rsidRPr="00B01E5B" w:rsidRDefault="00720F33" w:rsidP="00B01E5B">
      <w:pPr>
        <w:spacing w:before="240" w:line="250" w:lineRule="auto"/>
        <w:ind w:hanging="14"/>
        <w:rPr>
          <w:sz w:val="22"/>
        </w:rPr>
      </w:pPr>
      <w:r w:rsidRPr="00B01E5B">
        <w:rPr>
          <w:sz w:val="22"/>
        </w:rPr>
        <w:t xml:space="preserve">A brief autobiography of at least 500 words, which should include: </w:t>
      </w:r>
    </w:p>
    <w:p w14:paraId="13023AA4" w14:textId="77777777" w:rsidR="00DD1FC4" w:rsidRPr="00B01E5B" w:rsidRDefault="00720F33" w:rsidP="00B01E5B">
      <w:pPr>
        <w:pStyle w:val="ListParagraph"/>
        <w:numPr>
          <w:ilvl w:val="0"/>
          <w:numId w:val="3"/>
        </w:numPr>
        <w:spacing w:after="10"/>
        <w:ind w:left="630" w:hanging="270"/>
        <w:rPr>
          <w:sz w:val="22"/>
        </w:rPr>
      </w:pPr>
      <w:r w:rsidRPr="00B01E5B">
        <w:rPr>
          <w:sz w:val="22"/>
        </w:rPr>
        <w:t>Your reason for applying for this scholarship</w:t>
      </w:r>
    </w:p>
    <w:p w14:paraId="57905DB3" w14:textId="77777777" w:rsidR="00737CD2" w:rsidRPr="00B01E5B" w:rsidRDefault="00737CD2" w:rsidP="00B01E5B">
      <w:pPr>
        <w:pStyle w:val="ListParagraph"/>
        <w:numPr>
          <w:ilvl w:val="0"/>
          <w:numId w:val="3"/>
        </w:numPr>
        <w:ind w:left="630" w:hanging="270"/>
        <w:rPr>
          <w:sz w:val="22"/>
        </w:rPr>
      </w:pPr>
      <w:r w:rsidRPr="00B01E5B">
        <w:rPr>
          <w:sz w:val="22"/>
        </w:rPr>
        <w:t xml:space="preserve">A non-academic activity you have participated in </w:t>
      </w:r>
      <w:r w:rsidR="00766CDB" w:rsidRPr="00B01E5B">
        <w:rPr>
          <w:sz w:val="22"/>
        </w:rPr>
        <w:t xml:space="preserve">while a student </w:t>
      </w:r>
      <w:r w:rsidRPr="00B01E5B">
        <w:rPr>
          <w:sz w:val="22"/>
        </w:rPr>
        <w:t>at Tuskegee University, and the positive impact it has had on you.</w:t>
      </w:r>
    </w:p>
    <w:p w14:paraId="586777BD" w14:textId="77777777" w:rsidR="00737CD2" w:rsidRPr="00B01E5B" w:rsidRDefault="00737CD2" w:rsidP="00737CD2">
      <w:pPr>
        <w:pStyle w:val="ListParagraph"/>
        <w:ind w:left="146" w:firstLine="0"/>
        <w:rPr>
          <w:sz w:val="22"/>
        </w:rPr>
      </w:pPr>
    </w:p>
    <w:p w14:paraId="14697417" w14:textId="77777777" w:rsidR="00DD1FC4" w:rsidRPr="00B01E5B" w:rsidRDefault="00720F33" w:rsidP="00737CD2">
      <w:pPr>
        <w:pStyle w:val="ListParagraph"/>
        <w:ind w:left="146" w:firstLine="0"/>
        <w:rPr>
          <w:sz w:val="22"/>
        </w:rPr>
      </w:pPr>
      <w:r w:rsidRPr="00B01E5B">
        <w:rPr>
          <w:sz w:val="22"/>
        </w:rPr>
        <w:t>Transcript showing Cumulative GPA</w:t>
      </w:r>
      <w:r w:rsidR="00737CD2" w:rsidRPr="00B01E5B">
        <w:rPr>
          <w:sz w:val="22"/>
        </w:rPr>
        <w:t xml:space="preserve"> </w:t>
      </w:r>
      <w:r w:rsidRPr="00B01E5B">
        <w:rPr>
          <w:sz w:val="22"/>
        </w:rPr>
        <w:t xml:space="preserve">(CGPA) </w:t>
      </w:r>
    </w:p>
    <w:p w14:paraId="2C975572" w14:textId="77777777" w:rsidR="00DD1FC4" w:rsidRPr="00B01E5B" w:rsidRDefault="00737CD2">
      <w:pPr>
        <w:spacing w:after="156"/>
        <w:ind w:left="5"/>
        <w:rPr>
          <w:sz w:val="22"/>
        </w:rPr>
      </w:pPr>
      <w:r w:rsidRPr="00B01E5B">
        <w:rPr>
          <w:sz w:val="22"/>
        </w:rPr>
        <w:t xml:space="preserve">   </w:t>
      </w:r>
      <w:r w:rsidR="00720F33" w:rsidRPr="00B01E5B">
        <w:rPr>
          <w:sz w:val="22"/>
        </w:rPr>
        <w:t xml:space="preserve">One page resume </w:t>
      </w:r>
    </w:p>
    <w:p w14:paraId="44B5CE01" w14:textId="77777777" w:rsidR="00DD1FC4" w:rsidRPr="00B01E5B" w:rsidRDefault="00737CD2">
      <w:pPr>
        <w:spacing w:after="36"/>
        <w:ind w:left="5"/>
        <w:rPr>
          <w:sz w:val="22"/>
        </w:rPr>
      </w:pPr>
      <w:r w:rsidRPr="00B01E5B">
        <w:rPr>
          <w:sz w:val="22"/>
        </w:rPr>
        <w:t xml:space="preserve">   </w:t>
      </w:r>
      <w:r w:rsidR="00720F33" w:rsidRPr="00B01E5B">
        <w:rPr>
          <w:sz w:val="22"/>
        </w:rPr>
        <w:t>Reference letters (2)</w:t>
      </w:r>
    </w:p>
    <w:p w14:paraId="0DACE32B" w14:textId="77777777" w:rsidR="00B371AC" w:rsidRPr="00B01E5B" w:rsidRDefault="00B371AC">
      <w:pPr>
        <w:spacing w:after="36"/>
        <w:ind w:left="5"/>
        <w:rPr>
          <w:sz w:val="22"/>
        </w:rPr>
      </w:pPr>
    </w:p>
    <w:p w14:paraId="3C93A431" w14:textId="0CB47646" w:rsidR="00DD1FC4" w:rsidRPr="00B01E5B" w:rsidRDefault="00737CD2">
      <w:pPr>
        <w:spacing w:after="37"/>
        <w:ind w:left="5"/>
        <w:rPr>
          <w:sz w:val="22"/>
        </w:rPr>
      </w:pPr>
      <w:r w:rsidRPr="00B01E5B">
        <w:rPr>
          <w:sz w:val="22"/>
        </w:rPr>
        <w:t xml:space="preserve">   </w:t>
      </w:r>
      <w:r w:rsidR="00720F33" w:rsidRPr="00B01E5B">
        <w:rPr>
          <w:sz w:val="22"/>
        </w:rPr>
        <w:t>Professional Photo</w:t>
      </w:r>
      <w:r w:rsidR="00A63367" w:rsidRPr="00B01E5B">
        <w:rPr>
          <w:sz w:val="22"/>
        </w:rPr>
        <w:t xml:space="preserve"> (attach)</w:t>
      </w:r>
    </w:p>
    <w:p w14:paraId="070EAECA" w14:textId="77777777" w:rsidR="00B371AC" w:rsidRPr="00B01E5B" w:rsidRDefault="00B371AC">
      <w:pPr>
        <w:spacing w:after="37"/>
        <w:ind w:left="5"/>
        <w:rPr>
          <w:sz w:val="22"/>
        </w:rPr>
      </w:pPr>
    </w:p>
    <w:p w14:paraId="59543DB1" w14:textId="271CC79B" w:rsidR="005F48ED" w:rsidRPr="00B01E5B" w:rsidRDefault="00737CD2">
      <w:pPr>
        <w:spacing w:after="37"/>
        <w:ind w:left="5"/>
        <w:rPr>
          <w:sz w:val="22"/>
        </w:rPr>
      </w:pPr>
      <w:r w:rsidRPr="00B01E5B">
        <w:rPr>
          <w:sz w:val="22"/>
        </w:rPr>
        <w:t xml:space="preserve">   Confir</w:t>
      </w:r>
      <w:r w:rsidR="007E06CD" w:rsidRPr="00B01E5B">
        <w:rPr>
          <w:sz w:val="22"/>
        </w:rPr>
        <w:t>mation of 20</w:t>
      </w:r>
      <w:r w:rsidR="00A63367" w:rsidRPr="00B01E5B">
        <w:rPr>
          <w:sz w:val="22"/>
        </w:rPr>
        <w:t>20</w:t>
      </w:r>
      <w:r w:rsidRPr="00B01E5B">
        <w:rPr>
          <w:sz w:val="22"/>
        </w:rPr>
        <w:t>-20</w:t>
      </w:r>
      <w:r w:rsidR="007E06CD" w:rsidRPr="00B01E5B">
        <w:rPr>
          <w:sz w:val="22"/>
        </w:rPr>
        <w:t>2</w:t>
      </w:r>
      <w:r w:rsidR="00A63367" w:rsidRPr="00B01E5B">
        <w:rPr>
          <w:sz w:val="22"/>
        </w:rPr>
        <w:t>1</w:t>
      </w:r>
      <w:r w:rsidRPr="00B01E5B">
        <w:rPr>
          <w:sz w:val="22"/>
        </w:rPr>
        <w:t xml:space="preserve"> </w:t>
      </w:r>
      <w:r w:rsidR="005F48ED" w:rsidRPr="00B01E5B">
        <w:rPr>
          <w:sz w:val="22"/>
        </w:rPr>
        <w:t>FAFSA</w:t>
      </w:r>
    </w:p>
    <w:p w14:paraId="0FCFA5FE" w14:textId="77777777" w:rsidR="005F48ED" w:rsidRPr="00B01E5B" w:rsidRDefault="005F48ED">
      <w:pPr>
        <w:spacing w:after="37"/>
        <w:ind w:left="5"/>
        <w:rPr>
          <w:sz w:val="22"/>
        </w:rPr>
      </w:pPr>
    </w:p>
    <w:p w14:paraId="2C1FA9F6" w14:textId="77777777" w:rsidR="00DD1FC4" w:rsidRPr="00B01E5B" w:rsidRDefault="00720F33">
      <w:pPr>
        <w:spacing w:after="0" w:line="259" w:lineRule="auto"/>
        <w:ind w:left="10" w:firstLine="0"/>
        <w:rPr>
          <w:sz w:val="22"/>
        </w:rPr>
      </w:pPr>
      <w:r w:rsidRPr="00B01E5B">
        <w:rPr>
          <w:b/>
          <w:i/>
          <w:sz w:val="22"/>
        </w:rPr>
        <w:t xml:space="preserve">Incomplete applications will not be considered. </w:t>
      </w:r>
    </w:p>
    <w:sectPr w:rsidR="00DD1FC4" w:rsidRPr="00B01E5B">
      <w:pgSz w:w="12240" w:h="15840"/>
      <w:pgMar w:top="1443" w:right="1818" w:bottom="1442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F609C"/>
    <w:multiLevelType w:val="hybridMultilevel"/>
    <w:tmpl w:val="CB063580"/>
    <w:lvl w:ilvl="0" w:tplc="0409000F">
      <w:start w:val="1"/>
      <w:numFmt w:val="decimal"/>
      <w:lvlText w:val="%1."/>
      <w:lvlJc w:val="left"/>
      <w:pPr>
        <w:ind w:left="355" w:hanging="360"/>
      </w:pPr>
      <w:rPr>
        <w:rFonts w:hint="default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1">
    <w:nsid w:val="372D6F22"/>
    <w:multiLevelType w:val="multilevel"/>
    <w:tmpl w:val="15804E1C"/>
    <w:lvl w:ilvl="0">
      <w:start w:val="2"/>
      <w:numFmt w:val="decimal"/>
      <w:lvlText w:val="%1."/>
      <w:lvlJc w:val="left"/>
      <w:pPr>
        <w:ind w:left="3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3A453B8C"/>
    <w:multiLevelType w:val="multilevel"/>
    <w:tmpl w:val="5C6E4CD6"/>
    <w:lvl w:ilvl="0">
      <w:start w:val="1"/>
      <w:numFmt w:val="decimal"/>
      <w:lvlText w:val="%1."/>
      <w:lvlJc w:val="left"/>
      <w:pPr>
        <w:ind w:left="322"/>
      </w:pPr>
      <w:rPr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485473C7"/>
    <w:multiLevelType w:val="hybridMultilevel"/>
    <w:tmpl w:val="65606E5A"/>
    <w:lvl w:ilvl="0" w:tplc="7CD6B058">
      <w:start w:val="1"/>
      <w:numFmt w:val="bullet"/>
      <w:lvlText w:val="•"/>
      <w:lvlJc w:val="left"/>
      <w:pPr>
        <w:ind w:left="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D61A2BE0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8520B35C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6ECE5BF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5907902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BCAA3694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3F0628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C1E24EC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F1864084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5C185B73"/>
    <w:multiLevelType w:val="hybridMultilevel"/>
    <w:tmpl w:val="66CE4B06"/>
    <w:lvl w:ilvl="0" w:tplc="0409000F">
      <w:start w:val="1"/>
      <w:numFmt w:val="decimal"/>
      <w:lvlText w:val="%1."/>
      <w:lvlJc w:val="left"/>
      <w:pPr>
        <w:ind w:left="322"/>
      </w:pPr>
      <w:rPr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E91C6752">
      <w:start w:val="1"/>
      <w:numFmt w:val="lowerLetter"/>
      <w:lvlText w:val="%2"/>
      <w:lvlJc w:val="left"/>
      <w:pPr>
        <w:ind w:left="1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B466CD4">
      <w:start w:val="1"/>
      <w:numFmt w:val="lowerRoman"/>
      <w:lvlText w:val="%3"/>
      <w:lvlJc w:val="left"/>
      <w:pPr>
        <w:ind w:left="1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64AC9E48">
      <w:start w:val="1"/>
      <w:numFmt w:val="decimal"/>
      <w:lvlText w:val="%4"/>
      <w:lvlJc w:val="left"/>
      <w:pPr>
        <w:ind w:left="25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66AB4F2">
      <w:start w:val="1"/>
      <w:numFmt w:val="lowerLetter"/>
      <w:lvlText w:val="%5"/>
      <w:lvlJc w:val="left"/>
      <w:pPr>
        <w:ind w:left="32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8F834A8">
      <w:start w:val="1"/>
      <w:numFmt w:val="lowerRoman"/>
      <w:lvlText w:val="%6"/>
      <w:lvlJc w:val="left"/>
      <w:pPr>
        <w:ind w:left="3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692C3896">
      <w:start w:val="1"/>
      <w:numFmt w:val="decimal"/>
      <w:lvlText w:val="%7"/>
      <w:lvlJc w:val="left"/>
      <w:pPr>
        <w:ind w:left="4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26586330">
      <w:start w:val="1"/>
      <w:numFmt w:val="lowerLetter"/>
      <w:lvlText w:val="%8"/>
      <w:lvlJc w:val="left"/>
      <w:pPr>
        <w:ind w:left="5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BB924C82">
      <w:start w:val="1"/>
      <w:numFmt w:val="lowerRoman"/>
      <w:lvlText w:val="%9"/>
      <w:lvlJc w:val="left"/>
      <w:pPr>
        <w:ind w:left="6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ADB3320"/>
    <w:multiLevelType w:val="hybridMultilevel"/>
    <w:tmpl w:val="E0E65A9A"/>
    <w:lvl w:ilvl="0" w:tplc="5A84072A">
      <w:start w:val="1"/>
      <w:numFmt w:val="bullet"/>
      <w:lvlText w:val="•"/>
      <w:lvlJc w:val="left"/>
      <w:pPr>
        <w:ind w:left="2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6">
    <w:nsid w:val="749D74A2"/>
    <w:multiLevelType w:val="hybridMultilevel"/>
    <w:tmpl w:val="E2C68724"/>
    <w:lvl w:ilvl="0" w:tplc="5A84072A">
      <w:start w:val="1"/>
      <w:numFmt w:val="bullet"/>
      <w:lvlText w:val="•"/>
      <w:lvlJc w:val="left"/>
      <w:pPr>
        <w:ind w:left="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10A4B9CC">
      <w:start w:val="1"/>
      <w:numFmt w:val="bullet"/>
      <w:lvlText w:val="o"/>
      <w:lvlJc w:val="left"/>
      <w:pPr>
        <w:ind w:left="1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A222484">
      <w:start w:val="1"/>
      <w:numFmt w:val="bullet"/>
      <w:lvlText w:val="▪"/>
      <w:lvlJc w:val="left"/>
      <w:pPr>
        <w:ind w:left="1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6050314C">
      <w:start w:val="1"/>
      <w:numFmt w:val="bullet"/>
      <w:lvlText w:val="•"/>
      <w:lvlJc w:val="left"/>
      <w:pPr>
        <w:ind w:left="25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E360EB4">
      <w:start w:val="1"/>
      <w:numFmt w:val="bullet"/>
      <w:lvlText w:val="o"/>
      <w:lvlJc w:val="left"/>
      <w:pPr>
        <w:ind w:left="32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767A9C72">
      <w:start w:val="1"/>
      <w:numFmt w:val="bullet"/>
      <w:lvlText w:val="▪"/>
      <w:lvlJc w:val="left"/>
      <w:pPr>
        <w:ind w:left="3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6EF4015C">
      <w:start w:val="1"/>
      <w:numFmt w:val="bullet"/>
      <w:lvlText w:val="•"/>
      <w:lvlJc w:val="left"/>
      <w:pPr>
        <w:ind w:left="4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A2A5ABE">
      <w:start w:val="1"/>
      <w:numFmt w:val="bullet"/>
      <w:lvlText w:val="o"/>
      <w:lvlJc w:val="left"/>
      <w:pPr>
        <w:ind w:left="5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A8CC0CA6">
      <w:start w:val="1"/>
      <w:numFmt w:val="bullet"/>
      <w:lvlText w:val="▪"/>
      <w:lvlJc w:val="left"/>
      <w:pPr>
        <w:ind w:left="6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3MDA2NzI0MjVV0lEKTi0uzszPAykwrAUAoH7kQywAAAA="/>
  </w:docVars>
  <w:rsids>
    <w:rsidRoot w:val="00DD1FC4"/>
    <w:rsid w:val="000E2C90"/>
    <w:rsid w:val="00301502"/>
    <w:rsid w:val="00521FDD"/>
    <w:rsid w:val="005F48ED"/>
    <w:rsid w:val="006A3B3B"/>
    <w:rsid w:val="006A5EFA"/>
    <w:rsid w:val="00720F33"/>
    <w:rsid w:val="00737CD2"/>
    <w:rsid w:val="00766CDB"/>
    <w:rsid w:val="007E06CD"/>
    <w:rsid w:val="00910128"/>
    <w:rsid w:val="00A63367"/>
    <w:rsid w:val="00AB7F25"/>
    <w:rsid w:val="00AD4342"/>
    <w:rsid w:val="00B01E5B"/>
    <w:rsid w:val="00B371AC"/>
    <w:rsid w:val="00BA471F"/>
    <w:rsid w:val="00C0272C"/>
    <w:rsid w:val="00C77054"/>
    <w:rsid w:val="00DD1FC4"/>
    <w:rsid w:val="00EA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576FA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53" w:line="249" w:lineRule="auto"/>
      <w:ind w:left="14" w:hanging="10"/>
    </w:pPr>
    <w:rPr>
      <w:rFonts w:ascii="Arial" w:eastAsia="Arial" w:hAnsi="Arial" w:cs="Arial"/>
      <w:color w:val="000000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7F25"/>
    <w:pPr>
      <w:spacing w:after="0" w:line="240" w:lineRule="auto"/>
      <w:ind w:left="14" w:hanging="10"/>
    </w:pPr>
    <w:rPr>
      <w:rFonts w:ascii="Arial" w:eastAsia="Arial" w:hAnsi="Arial" w:cs="Arial"/>
      <w:color w:val="000000"/>
      <w:sz w:val="23"/>
    </w:rPr>
  </w:style>
  <w:style w:type="character" w:styleId="Hyperlink">
    <w:name w:val="Hyperlink"/>
    <w:basedOn w:val="DefaultParagraphFont"/>
    <w:uiPriority w:val="99"/>
    <w:unhideWhenUsed/>
    <w:rsid w:val="00AB7F2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1C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43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342"/>
    <w:rPr>
      <w:rFonts w:ascii="Segoe UI" w:eastAsia="Arial" w:hAnsi="Segoe UI" w:cs="Segoe UI"/>
      <w:color w:val="000000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53" w:line="249" w:lineRule="auto"/>
      <w:ind w:left="14" w:hanging="10"/>
    </w:pPr>
    <w:rPr>
      <w:rFonts w:ascii="Arial" w:eastAsia="Arial" w:hAnsi="Arial" w:cs="Arial"/>
      <w:color w:val="000000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7F25"/>
    <w:pPr>
      <w:spacing w:after="0" w:line="240" w:lineRule="auto"/>
      <w:ind w:left="14" w:hanging="10"/>
    </w:pPr>
    <w:rPr>
      <w:rFonts w:ascii="Arial" w:eastAsia="Arial" w:hAnsi="Arial" w:cs="Arial"/>
      <w:color w:val="000000"/>
      <w:sz w:val="23"/>
    </w:rPr>
  </w:style>
  <w:style w:type="character" w:styleId="Hyperlink">
    <w:name w:val="Hyperlink"/>
    <w:basedOn w:val="DefaultParagraphFont"/>
    <w:uiPriority w:val="99"/>
    <w:unhideWhenUsed/>
    <w:rsid w:val="00AB7F2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1C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43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342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about:blank" TargetMode="External"/><Relationship Id="rId7" Type="http://schemas.openxmlformats.org/officeDocument/2006/relationships/hyperlink" Target="about:blank" TargetMode="External"/><Relationship Id="rId8" Type="http://schemas.openxmlformats.org/officeDocument/2006/relationships/hyperlink" Target="about:blank" TargetMode="External"/><Relationship Id="rId9" Type="http://schemas.openxmlformats.org/officeDocument/2006/relationships/image" Target="media/image1.jp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90</Words>
  <Characters>5074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LANTA TUSKEGEE ALUMNI CLUB, INC</vt:lpstr>
    </vt:vector>
  </TitlesOfParts>
  <Company/>
  <LinksUpToDate>false</LinksUpToDate>
  <CharactersWithSpaces>5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NTA TUSKEGEE ALUMNI CLUB, INC</dc:title>
  <dc:creator>Jasmine Battle</dc:creator>
  <cp:lastModifiedBy>Carla Whitlock</cp:lastModifiedBy>
  <cp:revision>2</cp:revision>
  <cp:lastPrinted>2018-01-20T14:57:00Z</cp:lastPrinted>
  <dcterms:created xsi:type="dcterms:W3CDTF">2020-02-05T14:00:00Z</dcterms:created>
  <dcterms:modified xsi:type="dcterms:W3CDTF">2020-02-05T14:00:00Z</dcterms:modified>
</cp:coreProperties>
</file>